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43938A34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0E29B700" w14:textId="7BABA60A" w:rsidR="006C76E6" w:rsidRPr="007A1BB7" w:rsidRDefault="006C76E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6C76E6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 from Worker;</w:t>
      </w:r>
    </w:p>
    <w:p w14:paraId="1924BD64" w14:textId="040E96AA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0C76BF74" w14:textId="77777777" w:rsidR="006C76E6" w:rsidRDefault="006C76E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C76E6">
        <w:rPr>
          <w:b w:val="0"/>
          <w:bCs w:val="0"/>
          <w:color w:val="444444"/>
          <w:spacing w:val="3"/>
        </w:rPr>
        <w:t>Select distinct DEPARTMENT from Worker;</w:t>
      </w:r>
    </w:p>
    <w:p w14:paraId="57DD2D1C" w14:textId="3456B618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Write an SQL query to show the last 5 </w:t>
      </w:r>
      <w:proofErr w:type="gramStart"/>
      <w:r w:rsidRPr="007A1BB7">
        <w:rPr>
          <w:b w:val="0"/>
          <w:bCs w:val="0"/>
          <w:color w:val="444444"/>
          <w:spacing w:val="3"/>
        </w:rPr>
        <w:t>record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from a table.</w:t>
      </w:r>
    </w:p>
    <w:p w14:paraId="1C957C0C" w14:textId="77777777" w:rsidR="003D77F3" w:rsidRPr="003D77F3" w:rsidRDefault="003D77F3" w:rsidP="003D77F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D77F3">
        <w:rPr>
          <w:b w:val="0"/>
          <w:bCs w:val="0"/>
          <w:color w:val="444444"/>
          <w:spacing w:val="3"/>
        </w:rPr>
        <w:t>SELECT * FROM Worker WHERE WORKER_ID &lt;=5</w:t>
      </w:r>
    </w:p>
    <w:p w14:paraId="2DC4A6D0" w14:textId="77777777" w:rsidR="003D77F3" w:rsidRPr="003D77F3" w:rsidRDefault="003D77F3" w:rsidP="003D77F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D77F3">
        <w:rPr>
          <w:b w:val="0"/>
          <w:bCs w:val="0"/>
          <w:color w:val="444444"/>
          <w:spacing w:val="3"/>
        </w:rPr>
        <w:t>UNION</w:t>
      </w:r>
    </w:p>
    <w:p w14:paraId="7D948D55" w14:textId="6C4033DB" w:rsidR="003D77F3" w:rsidRPr="007A1BB7" w:rsidRDefault="003D77F3" w:rsidP="003D77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D77F3">
        <w:rPr>
          <w:b w:val="0"/>
          <w:bCs w:val="0"/>
          <w:color w:val="444444"/>
          <w:spacing w:val="3"/>
        </w:rPr>
        <w:t>SELECT * FROM (SELECT * FROM Worker W order by W.WORKER_ID DESC) AS W1 WHERE W1.WORKER_ID &lt;=5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sectPr w:rsidR="00901A32" w:rsidRPr="007A1B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3D77F3"/>
    <w:rsid w:val="006C76E6"/>
    <w:rsid w:val="00842DCE"/>
    <w:rsid w:val="00901A32"/>
    <w:rsid w:val="009778B2"/>
    <w:rsid w:val="00B56C9C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04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1</Words>
  <Characters>405</Characters>
  <Application>Microsoft Office Word</Application>
  <DocSecurity>0</DocSecurity>
  <Lines>3</Lines>
  <Paragraphs>1</Paragraphs>
  <ScaleCrop>false</ScaleCrop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udheer paruchuri</cp:lastModifiedBy>
  <cp:revision>7</cp:revision>
  <dcterms:created xsi:type="dcterms:W3CDTF">2021-03-26T13:45:00Z</dcterms:created>
  <dcterms:modified xsi:type="dcterms:W3CDTF">2021-05-30T09:59:00Z</dcterms:modified>
</cp:coreProperties>
</file>